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8329B8" w14:textId="4D70A842" w:rsidR="00CA163A" w:rsidRDefault="00754E40" w:rsidP="00CA163A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IN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en-IN"/>
        </w:rPr>
        <w:t>MODULE 1</w:t>
      </w:r>
    </w:p>
    <w:p w14:paraId="2327ABDB" w14:textId="77777777" w:rsidR="00CD6F98" w:rsidRPr="00CD6F98" w:rsidRDefault="00CD6F98" w:rsidP="00CD6F98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</w:pPr>
      <w:r w:rsidRPr="00CD6F98"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 w:bidi="hi-IN"/>
        </w:rPr>
        <w:t>Student-Centric Activity:</w:t>
      </w:r>
      <w:r w:rsidRPr="00CD6F98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 xml:space="preserve"> Case Study on AI Applications in Business</w:t>
      </w:r>
    </w:p>
    <w:p w14:paraId="43F8C5C1" w14:textId="77777777" w:rsidR="00CD6F98" w:rsidRPr="00CD6F98" w:rsidRDefault="00CD6F98" w:rsidP="00CD6F98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 w:bidi="hi-IN"/>
        </w:rPr>
      </w:pPr>
      <w:r w:rsidRPr="00CD6F98"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 w:bidi="hi-IN"/>
        </w:rPr>
        <w:t>Objective</w:t>
      </w:r>
    </w:p>
    <w:p w14:paraId="39C744BF" w14:textId="77777777" w:rsidR="00CD6F98" w:rsidRPr="00CD6F98" w:rsidRDefault="00CD6F98" w:rsidP="00CD6F98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</w:pPr>
      <w:r w:rsidRPr="00CD6F98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>To help students understand how AI is transforming decision-making, analytics, and BI in organizations by analyzing real-world case studies.</w:t>
      </w:r>
    </w:p>
    <w:p w14:paraId="2CA51FBD" w14:textId="77777777" w:rsidR="00CD6F98" w:rsidRPr="00CD6F98" w:rsidRDefault="00CD6F98" w:rsidP="00CD6F98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 w:bidi="hi-IN"/>
        </w:rPr>
      </w:pPr>
      <w:r w:rsidRPr="00CD6F98"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 w:bidi="hi-IN"/>
        </w:rPr>
        <w:t>Activity Plan</w:t>
      </w:r>
    </w:p>
    <w:p w14:paraId="2CAC6D18" w14:textId="502C251C" w:rsidR="00CD6F98" w:rsidRPr="00CD6F98" w:rsidRDefault="00CD6F98" w:rsidP="00CD6F98">
      <w:pPr>
        <w:numPr>
          <w:ilvl w:val="0"/>
          <w:numId w:val="79"/>
        </w:num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</w:pPr>
      <w:r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>Choose</w:t>
      </w:r>
      <w:r w:rsidRPr="00CD6F98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 xml:space="preserve"> an industry (e.g., Banking, Healthcare, Retail, Manufacturing, Education, Transportation, Media).</w:t>
      </w:r>
    </w:p>
    <w:p w14:paraId="6DE2093C" w14:textId="77777777" w:rsidR="00CD6F98" w:rsidRPr="00CD6F98" w:rsidRDefault="00CD6F98" w:rsidP="00CD6F98">
      <w:pPr>
        <w:numPr>
          <w:ilvl w:val="0"/>
          <w:numId w:val="79"/>
        </w:num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</w:pPr>
      <w:r w:rsidRPr="00CD6F98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>Task: Each group researches and presents a case study showing how AI is applied in that industry for decision support and analytics.</w:t>
      </w:r>
    </w:p>
    <w:p w14:paraId="138922A2" w14:textId="77777777" w:rsidR="00CD6F98" w:rsidRPr="00CD6F98" w:rsidRDefault="00CD6F98" w:rsidP="00CD6F98">
      <w:pPr>
        <w:numPr>
          <w:ilvl w:val="1"/>
          <w:numId w:val="79"/>
        </w:num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</w:pPr>
      <w:r w:rsidRPr="00CD6F98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>Example topics:</w:t>
      </w:r>
    </w:p>
    <w:p w14:paraId="0F02609E" w14:textId="77777777" w:rsidR="00CD6F98" w:rsidRPr="00CD6F98" w:rsidRDefault="00CD6F98" w:rsidP="00CD6F98">
      <w:pPr>
        <w:numPr>
          <w:ilvl w:val="2"/>
          <w:numId w:val="79"/>
        </w:num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</w:pPr>
      <w:r w:rsidRPr="00CD6F98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>AI in fraud detection (Banking)</w:t>
      </w:r>
    </w:p>
    <w:p w14:paraId="694156FA" w14:textId="77777777" w:rsidR="00CD6F98" w:rsidRPr="00CD6F98" w:rsidRDefault="00CD6F98" w:rsidP="00CD6F98">
      <w:pPr>
        <w:numPr>
          <w:ilvl w:val="2"/>
          <w:numId w:val="79"/>
        </w:num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</w:pPr>
      <w:r w:rsidRPr="00CD6F98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>AI-powered recommendation engines (Retail – Amazon, Flipkart, Netflix)</w:t>
      </w:r>
    </w:p>
    <w:p w14:paraId="0AB29CE6" w14:textId="77777777" w:rsidR="00CD6F98" w:rsidRPr="00CD6F98" w:rsidRDefault="00CD6F98" w:rsidP="00CD6F98">
      <w:pPr>
        <w:numPr>
          <w:ilvl w:val="2"/>
          <w:numId w:val="79"/>
        </w:num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</w:pPr>
      <w:r w:rsidRPr="00CD6F98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>AI in predictive maintenance (Manufacturing)</w:t>
      </w:r>
    </w:p>
    <w:p w14:paraId="0139E280" w14:textId="77777777" w:rsidR="00CD6F98" w:rsidRPr="00CD6F98" w:rsidRDefault="00CD6F98" w:rsidP="00CD6F98">
      <w:pPr>
        <w:numPr>
          <w:ilvl w:val="2"/>
          <w:numId w:val="79"/>
        </w:num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</w:pPr>
      <w:r w:rsidRPr="00CD6F98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>AI for patient diagnosis (Healthcare)</w:t>
      </w:r>
    </w:p>
    <w:p w14:paraId="24B2EBCB" w14:textId="77777777" w:rsidR="00CD6F98" w:rsidRPr="00CD6F98" w:rsidRDefault="00CD6F98" w:rsidP="00CD6F98">
      <w:pPr>
        <w:numPr>
          <w:ilvl w:val="2"/>
          <w:numId w:val="79"/>
        </w:num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</w:pPr>
      <w:r w:rsidRPr="00CD6F98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>AI-driven chatbots and virtual assistants (Customer Service)</w:t>
      </w:r>
    </w:p>
    <w:p w14:paraId="7F0C936D" w14:textId="77777777" w:rsidR="00CD6F98" w:rsidRPr="00CD6F98" w:rsidRDefault="00CD6F98" w:rsidP="00CD6F98">
      <w:pPr>
        <w:numPr>
          <w:ilvl w:val="0"/>
          <w:numId w:val="79"/>
        </w:num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</w:pPr>
      <w:r w:rsidRPr="00CD6F98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>Deliverables:</w:t>
      </w:r>
    </w:p>
    <w:p w14:paraId="2080A949" w14:textId="5DC423E5" w:rsidR="00CD6F98" w:rsidRPr="00CD6F98" w:rsidRDefault="00CD6F98" w:rsidP="00CD6F98">
      <w:pPr>
        <w:numPr>
          <w:ilvl w:val="1"/>
          <w:numId w:val="79"/>
        </w:num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</w:pPr>
      <w:r w:rsidRPr="00CD6F98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 xml:space="preserve">A 5–7 slide presentation </w:t>
      </w:r>
    </w:p>
    <w:p w14:paraId="02EB07F3" w14:textId="0617E54B" w:rsidR="00CD6F98" w:rsidRPr="00CD6F98" w:rsidRDefault="00CD6F98" w:rsidP="00CD6F98">
      <w:pPr>
        <w:numPr>
          <w:ilvl w:val="1"/>
          <w:numId w:val="79"/>
        </w:num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</w:pPr>
      <w:r w:rsidRPr="00CD6F98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 xml:space="preserve">Each </w:t>
      </w:r>
      <w:r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>student</w:t>
      </w:r>
      <w:r w:rsidRPr="00CD6F98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 xml:space="preserve"> highlights:</w:t>
      </w:r>
    </w:p>
    <w:p w14:paraId="0D9CB21F" w14:textId="77777777" w:rsidR="00CD6F98" w:rsidRPr="00CD6F98" w:rsidRDefault="00CD6F98" w:rsidP="00CD6F98">
      <w:pPr>
        <w:numPr>
          <w:ilvl w:val="2"/>
          <w:numId w:val="79"/>
        </w:num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</w:pPr>
      <w:r w:rsidRPr="00CD6F98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>The problem</w:t>
      </w:r>
    </w:p>
    <w:p w14:paraId="4F6A159F" w14:textId="77777777" w:rsidR="00CD6F98" w:rsidRPr="00CD6F98" w:rsidRDefault="00CD6F98" w:rsidP="00CD6F98">
      <w:pPr>
        <w:numPr>
          <w:ilvl w:val="2"/>
          <w:numId w:val="79"/>
        </w:num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</w:pPr>
      <w:r w:rsidRPr="00CD6F98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>The AI solution used</w:t>
      </w:r>
    </w:p>
    <w:p w14:paraId="33CC54BF" w14:textId="77777777" w:rsidR="00CD6F98" w:rsidRPr="00CD6F98" w:rsidRDefault="00CD6F98" w:rsidP="00CD6F98">
      <w:pPr>
        <w:numPr>
          <w:ilvl w:val="2"/>
          <w:numId w:val="79"/>
        </w:num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</w:pPr>
      <w:r w:rsidRPr="00CD6F98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>The technology stack (e.g., ML, NLP, Deep Learning, Computer Vision)</w:t>
      </w:r>
    </w:p>
    <w:p w14:paraId="40DBF103" w14:textId="77777777" w:rsidR="00CD6F98" w:rsidRPr="00CD6F98" w:rsidRDefault="00CD6F98" w:rsidP="00CD6F98">
      <w:pPr>
        <w:numPr>
          <w:ilvl w:val="2"/>
          <w:numId w:val="79"/>
        </w:num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</w:pPr>
      <w:r w:rsidRPr="00CD6F98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>The benefits/outcomes (cost savings, customer satisfaction, efficiency).</w:t>
      </w:r>
    </w:p>
    <w:p w14:paraId="50B9E0D2" w14:textId="77777777" w:rsidR="00CD6F98" w:rsidRPr="00CD6F98" w:rsidRDefault="00CD6F98" w:rsidP="00CD6F98">
      <w:pPr>
        <w:numPr>
          <w:ilvl w:val="0"/>
          <w:numId w:val="79"/>
        </w:num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</w:pPr>
      <w:r w:rsidRPr="00CD6F98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>Classroom Presentation &amp; Discussion</w:t>
      </w:r>
    </w:p>
    <w:p w14:paraId="05F2C53D" w14:textId="6981CDCB" w:rsidR="00CD6F98" w:rsidRPr="00CD6F98" w:rsidRDefault="00CD6F98" w:rsidP="00CD6F98">
      <w:pPr>
        <w:numPr>
          <w:ilvl w:val="1"/>
          <w:numId w:val="79"/>
        </w:num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</w:pPr>
      <w:r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>Students</w:t>
      </w:r>
      <w:r w:rsidRPr="00CD6F98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 xml:space="preserve"> present their findings.</w:t>
      </w:r>
    </w:p>
    <w:p w14:paraId="4D856CAE" w14:textId="77777777" w:rsidR="00CD6F98" w:rsidRPr="00CD6F98" w:rsidRDefault="00CD6F98" w:rsidP="00CD6F98">
      <w:pPr>
        <w:numPr>
          <w:ilvl w:val="1"/>
          <w:numId w:val="79"/>
        </w:num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</w:pPr>
      <w:r w:rsidRPr="00CD6F98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lastRenderedPageBreak/>
        <w:t>Open Q&amp;A encourages peer learning.</w:t>
      </w:r>
    </w:p>
    <w:p w14:paraId="42D1EE0D" w14:textId="6DAC6F22" w:rsidR="00754E40" w:rsidRPr="00754E40" w:rsidRDefault="00754E40" w:rsidP="00CD6F98">
      <w:pPr>
        <w:spacing w:before="100" w:beforeAutospacing="1" w:after="100" w:afterAutospacing="1" w:line="240" w:lineRule="auto"/>
        <w:outlineLvl w:val="1"/>
        <w:rPr>
          <w:rFonts w:ascii="Times New Roman" w:hAnsi="Times New Roman" w:cs="Times New Roman"/>
          <w:sz w:val="24"/>
          <w:szCs w:val="24"/>
          <w:lang w:val="en-IN"/>
        </w:rPr>
      </w:pPr>
    </w:p>
    <w:sectPr w:rsidR="00754E40" w:rsidRPr="00754E40" w:rsidSect="00FF6C62">
      <w:headerReference w:type="default" r:id="rId8"/>
      <w:footerReference w:type="default" r:id="rId9"/>
      <w:pgSz w:w="12240" w:h="15840"/>
      <w:pgMar w:top="1440" w:right="1440" w:bottom="1440" w:left="1440" w:header="283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3657F6" w14:textId="77777777" w:rsidR="00FE0F54" w:rsidRDefault="00FE0F54" w:rsidP="00B7329F">
      <w:pPr>
        <w:spacing w:after="0" w:line="240" w:lineRule="auto"/>
      </w:pPr>
      <w:r>
        <w:separator/>
      </w:r>
    </w:p>
  </w:endnote>
  <w:endnote w:type="continuationSeparator" w:id="0">
    <w:p w14:paraId="4DB84982" w14:textId="77777777" w:rsidR="00FE0F54" w:rsidRDefault="00FE0F54" w:rsidP="00B732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06C2BB" w14:textId="2B47240F" w:rsidR="00BA1469" w:rsidRDefault="00942882" w:rsidP="00BA1469">
    <w:pPr>
      <w:pStyle w:val="Header"/>
      <w:spacing w:line="276" w:lineRule="auto"/>
      <w:jc w:val="center"/>
      <w:rPr>
        <w:rFonts w:ascii="Cambria" w:hAnsi="Cambria"/>
        <w:szCs w:val="18"/>
      </w:rPr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2DB2CFE5" wp14:editId="0E854F7D">
              <wp:simplePos x="0" y="0"/>
              <wp:positionH relativeFrom="column">
                <wp:posOffset>-600075</wp:posOffset>
              </wp:positionH>
              <wp:positionV relativeFrom="paragraph">
                <wp:posOffset>22225</wp:posOffset>
              </wp:positionV>
              <wp:extent cx="7077075" cy="19050"/>
              <wp:effectExtent l="9525" t="12700" r="9525" b="6350"/>
              <wp:wrapNone/>
              <wp:docPr id="222116425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7077075" cy="1905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04340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-47.25pt;margin-top:1.75pt;width:557.25pt;height:1.5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"/>
          </w:pict>
        </mc:Fallback>
      </mc:AlternateContent>
    </w:r>
  </w:p>
  <w:p w14:paraId="313EB485" w14:textId="7B088F63" w:rsidR="005E4FDD" w:rsidRDefault="005E4FDD" w:rsidP="00BA1469">
    <w:pPr>
      <w:pStyle w:val="Header"/>
      <w:spacing w:line="276" w:lineRule="auto"/>
      <w:jc w:val="center"/>
    </w:pPr>
    <w:r w:rsidRPr="002E74EF">
      <w:rPr>
        <w:rFonts w:ascii="Cambria" w:hAnsi="Cambria"/>
        <w:szCs w:val="18"/>
      </w:rPr>
      <w:t>Acharya Dr. Sarvepalli</w:t>
    </w:r>
    <w:r>
      <w:rPr>
        <w:rFonts w:ascii="Cambria" w:hAnsi="Cambria"/>
        <w:szCs w:val="18"/>
      </w:rPr>
      <w:t xml:space="preserve"> </w:t>
    </w:r>
    <w:r w:rsidRPr="002E74EF">
      <w:rPr>
        <w:rFonts w:ascii="Cambria" w:hAnsi="Cambria"/>
        <w:szCs w:val="18"/>
      </w:rPr>
      <w:t xml:space="preserve">Radhakrishnan Road, </w:t>
    </w:r>
    <w:r w:rsidR="00F82D1C">
      <w:rPr>
        <w:rFonts w:ascii="Cambria" w:hAnsi="Cambria"/>
        <w:szCs w:val="18"/>
      </w:rPr>
      <w:t>Soladevanahalli, A</w:t>
    </w:r>
    <w:r w:rsidR="00D906E1">
      <w:rPr>
        <w:rFonts w:ascii="Cambria" w:hAnsi="Cambria"/>
        <w:szCs w:val="18"/>
      </w:rPr>
      <w:t>CHIT Nagar</w:t>
    </w:r>
    <w:r w:rsidR="00F82D1C">
      <w:rPr>
        <w:rFonts w:ascii="Cambria" w:hAnsi="Cambria"/>
        <w:szCs w:val="18"/>
      </w:rPr>
      <w:t xml:space="preserve"> P. O.,</w:t>
    </w:r>
    <w:r w:rsidR="00F82D1C" w:rsidRPr="002E74EF">
      <w:rPr>
        <w:rFonts w:ascii="Cambria" w:hAnsi="Cambria"/>
        <w:szCs w:val="18"/>
      </w:rPr>
      <w:t xml:space="preserve"> Bangalore</w:t>
    </w:r>
    <w:r w:rsidRPr="002E74EF">
      <w:rPr>
        <w:rFonts w:ascii="Cambria" w:hAnsi="Cambria"/>
        <w:szCs w:val="18"/>
      </w:rPr>
      <w:t>-560</w:t>
    </w:r>
    <w:r>
      <w:rPr>
        <w:rFonts w:ascii="Cambria" w:hAnsi="Cambria"/>
        <w:szCs w:val="18"/>
      </w:rPr>
      <w:t xml:space="preserve"> 107</w:t>
    </w:r>
  </w:p>
  <w:p w14:paraId="58D0B878" w14:textId="6BA8170B" w:rsidR="005E4FDD" w:rsidRDefault="005E4FDD" w:rsidP="00BA1469">
    <w:pPr>
      <w:pStyle w:val="Header"/>
      <w:spacing w:line="276" w:lineRule="auto"/>
      <w:jc w:val="center"/>
      <w:rPr>
        <w:rFonts w:ascii="Arial" w:hAnsi="Arial" w:cs="Arial"/>
        <w:b/>
        <w:color w:val="4D5156"/>
        <w:sz w:val="21"/>
        <w:szCs w:val="21"/>
        <w:shd w:val="clear" w:color="auto" w:fill="FFFFFF"/>
      </w:rPr>
    </w:pPr>
    <w:hyperlink r:id="rId1" w:history="1">
      <w:r w:rsidRPr="006842F6">
        <w:rPr>
          <w:rStyle w:val="Hyperlink"/>
          <w:rFonts w:ascii="Times New Roman" w:hAnsi="Times New Roman" w:cs="Times New Roman"/>
          <w:b/>
          <w:sz w:val="24"/>
          <w:szCs w:val="24"/>
        </w:rPr>
        <w:t>https://ait.ac.in</w:t>
      </w:r>
    </w:hyperlink>
    <w:r>
      <w:rPr>
        <w:rStyle w:val="Hyperlink"/>
        <w:rFonts w:ascii="Times New Roman" w:hAnsi="Times New Roman" w:cs="Times New Roman"/>
        <w:b/>
        <w:sz w:val="24"/>
        <w:szCs w:val="24"/>
      </w:rPr>
      <w:t xml:space="preserve"> </w:t>
    </w:r>
    <w:r w:rsidR="00F82D1C" w:rsidRPr="00A904DE">
      <w:rPr>
        <w:rFonts w:asciiTheme="majorHAnsi" w:hAnsiTheme="majorHAnsi" w:cs="Times New Roman"/>
        <w:b/>
        <w:sz w:val="24"/>
        <w:szCs w:val="24"/>
      </w:rPr>
      <w:t>Ph.:</w:t>
    </w:r>
    <w:r w:rsidRPr="00A904DE">
      <w:rPr>
        <w:rFonts w:ascii="Arial" w:hAnsi="Arial" w:cs="Arial"/>
        <w:b/>
        <w:color w:val="4D5156"/>
        <w:sz w:val="21"/>
        <w:szCs w:val="21"/>
        <w:shd w:val="clear" w:color="auto" w:fill="FFFFFF"/>
      </w:rPr>
      <w:t xml:space="preserve"> 080 2</w:t>
    </w:r>
    <w:r w:rsidR="00D56479">
      <w:rPr>
        <w:rFonts w:ascii="Arial" w:hAnsi="Arial" w:cs="Arial"/>
        <w:b/>
        <w:color w:val="4D5156"/>
        <w:sz w:val="21"/>
        <w:szCs w:val="21"/>
        <w:shd w:val="clear" w:color="auto" w:fill="FFFFFF"/>
      </w:rPr>
      <w:t>2555555</w:t>
    </w:r>
  </w:p>
  <w:p w14:paraId="21A93228" w14:textId="77777777" w:rsidR="005E4FDD" w:rsidRDefault="005E4FDD" w:rsidP="005E4FD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33814F" w14:textId="77777777" w:rsidR="00FE0F54" w:rsidRDefault="00FE0F54" w:rsidP="00B7329F">
      <w:pPr>
        <w:spacing w:after="0" w:line="240" w:lineRule="auto"/>
      </w:pPr>
      <w:r>
        <w:separator/>
      </w:r>
    </w:p>
  </w:footnote>
  <w:footnote w:type="continuationSeparator" w:id="0">
    <w:p w14:paraId="6DD8DBFB" w14:textId="77777777" w:rsidR="00FE0F54" w:rsidRDefault="00FE0F54" w:rsidP="00B732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2276A1" w14:textId="77777777" w:rsidR="00B7329F" w:rsidRPr="00FD0699" w:rsidRDefault="00B7329F" w:rsidP="00A13E89">
    <w:pPr>
      <w:spacing w:after="0" w:line="240" w:lineRule="auto"/>
      <w:jc w:val="center"/>
      <w:rPr>
        <w:rFonts w:ascii="Cambria" w:hAnsi="Cambria"/>
        <w:b/>
        <w:smallCaps/>
        <w:sz w:val="48"/>
        <w:szCs w:val="48"/>
      </w:rPr>
    </w:pPr>
    <w:r w:rsidRPr="00FD0699">
      <w:rPr>
        <w:rFonts w:ascii="Cambria" w:hAnsi="Cambria"/>
        <w:b/>
        <w:smallCaps/>
        <w:noProof/>
        <w:sz w:val="48"/>
        <w:szCs w:val="48"/>
        <w:lang w:val="en-IN" w:eastAsia="en-IN"/>
      </w:rPr>
      <w:drawing>
        <wp:anchor distT="0" distB="0" distL="114300" distR="114300" simplePos="0" relativeHeight="251663360" behindDoc="0" locked="0" layoutInCell="1" allowOverlap="1" wp14:anchorId="4A84E9FE" wp14:editId="4298C289">
          <wp:simplePos x="0" y="0"/>
          <wp:positionH relativeFrom="column">
            <wp:posOffset>-546735</wp:posOffset>
          </wp:positionH>
          <wp:positionV relativeFrom="paragraph">
            <wp:posOffset>17145</wp:posOffset>
          </wp:positionV>
          <wp:extent cx="749300" cy="699135"/>
          <wp:effectExtent l="19050" t="0" r="0" b="0"/>
          <wp:wrapSquare wrapText="bothSides"/>
          <wp:docPr id="5" name="Picture 7" descr="new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logo.JPG"/>
                  <pic:cNvPicPr/>
                </pic:nvPicPr>
                <pic:blipFill>
                  <a:blip r:embed="rId1" cstate="print"/>
                  <a:srcRect b="13158"/>
                  <a:stretch>
                    <a:fillRect/>
                  </a:stretch>
                </pic:blipFill>
                <pic:spPr>
                  <a:xfrm>
                    <a:off x="0" y="0"/>
                    <a:ext cx="749300" cy="6991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D0699">
      <w:rPr>
        <w:rFonts w:ascii="Cambria" w:hAnsi="Cambria"/>
        <w:b/>
        <w:smallCaps/>
        <w:sz w:val="48"/>
        <w:szCs w:val="48"/>
      </w:rPr>
      <w:t>Acharya Institute of Technology</w:t>
    </w:r>
  </w:p>
  <w:p w14:paraId="55099CA1" w14:textId="5EE3B0BF" w:rsidR="00A13E89" w:rsidRDefault="00A13E89" w:rsidP="00A13E89">
    <w:pPr>
      <w:tabs>
        <w:tab w:val="left" w:pos="1335"/>
        <w:tab w:val="center" w:pos="4680"/>
        <w:tab w:val="left" w:pos="8100"/>
      </w:tabs>
      <w:spacing w:after="0" w:line="240" w:lineRule="auto"/>
      <w:jc w:val="center"/>
      <w:rPr>
        <w:rFonts w:ascii="Cambria" w:hAnsi="Cambria"/>
        <w:szCs w:val="18"/>
      </w:rPr>
    </w:pPr>
    <w:r>
      <w:rPr>
        <w:rFonts w:ascii="Cambria" w:hAnsi="Cambria"/>
        <w:szCs w:val="18"/>
      </w:rPr>
      <w:t>Affiliated to Visvesvaraya Technolog</w:t>
    </w:r>
    <w:r w:rsidR="00CA4126">
      <w:rPr>
        <w:rFonts w:ascii="Cambria" w:hAnsi="Cambria"/>
        <w:szCs w:val="18"/>
      </w:rPr>
      <w:t>ical</w:t>
    </w:r>
    <w:r>
      <w:rPr>
        <w:rFonts w:ascii="Cambria" w:hAnsi="Cambria"/>
        <w:szCs w:val="18"/>
      </w:rPr>
      <w:t xml:space="preserve"> University, Belagavi, Govt. of Karnataka. </w:t>
    </w:r>
  </w:p>
  <w:p w14:paraId="782DD913" w14:textId="4378C0AE" w:rsidR="00B7329F" w:rsidRDefault="00A13E89" w:rsidP="00A13E89">
    <w:pPr>
      <w:tabs>
        <w:tab w:val="left" w:pos="1335"/>
        <w:tab w:val="center" w:pos="4680"/>
        <w:tab w:val="left" w:pos="8100"/>
      </w:tabs>
      <w:spacing w:after="0" w:line="240" w:lineRule="auto"/>
      <w:jc w:val="center"/>
      <w:rPr>
        <w:rFonts w:ascii="Cambria" w:hAnsi="Cambria"/>
        <w:szCs w:val="18"/>
      </w:rPr>
    </w:pPr>
    <w:r>
      <w:rPr>
        <w:rFonts w:ascii="Cambria" w:hAnsi="Cambria"/>
        <w:szCs w:val="18"/>
      </w:rPr>
      <w:t>Approved by AICTE, New Delhi and Accredited by NBA</w:t>
    </w:r>
    <w:r w:rsidR="00D906E1">
      <w:rPr>
        <w:rFonts w:ascii="Cambria" w:hAnsi="Cambria"/>
        <w:szCs w:val="18"/>
      </w:rPr>
      <w:t xml:space="preserve"> </w:t>
    </w:r>
    <w:r w:rsidR="00820D5A">
      <w:rPr>
        <w:rFonts w:ascii="Cambria" w:hAnsi="Cambria"/>
        <w:szCs w:val="18"/>
      </w:rPr>
      <w:t>(</w:t>
    </w:r>
    <w:r w:rsidR="0069363E">
      <w:rPr>
        <w:rFonts w:ascii="Cambria" w:hAnsi="Cambria"/>
        <w:szCs w:val="18"/>
      </w:rPr>
      <w:t>AE, BT, CSE, ECE, ME</w:t>
    </w:r>
    <w:r w:rsidR="00820D5A">
      <w:rPr>
        <w:rFonts w:ascii="Cambria" w:hAnsi="Cambria"/>
        <w:szCs w:val="18"/>
      </w:rPr>
      <w:t xml:space="preserve"> and MTE) </w:t>
    </w:r>
    <w:r w:rsidR="00CA4126">
      <w:rPr>
        <w:rFonts w:ascii="Cambria" w:hAnsi="Cambria"/>
        <w:szCs w:val="18"/>
      </w:rPr>
      <w:t xml:space="preserve"> </w:t>
    </w:r>
  </w:p>
  <w:p w14:paraId="362584A4" w14:textId="280DAF36" w:rsidR="00235F3A" w:rsidRDefault="00235F3A" w:rsidP="00A13E89">
    <w:pPr>
      <w:tabs>
        <w:tab w:val="left" w:pos="1335"/>
        <w:tab w:val="center" w:pos="4680"/>
        <w:tab w:val="left" w:pos="8100"/>
      </w:tabs>
      <w:spacing w:after="0" w:line="240" w:lineRule="auto"/>
      <w:jc w:val="center"/>
      <w:rPr>
        <w:rFonts w:ascii="Cambria" w:hAnsi="Cambria"/>
        <w:b/>
        <w:bCs/>
        <w:sz w:val="32"/>
        <w:szCs w:val="32"/>
      </w:rPr>
    </w:pPr>
    <w:r w:rsidRPr="00FD0699">
      <w:rPr>
        <w:rFonts w:ascii="Cambria" w:hAnsi="Cambria"/>
        <w:b/>
        <w:bCs/>
        <w:sz w:val="32"/>
        <w:szCs w:val="32"/>
      </w:rPr>
      <w:t>D</w:t>
    </w:r>
    <w:r w:rsidR="004636B6" w:rsidRPr="00FD0699">
      <w:rPr>
        <w:rFonts w:ascii="Cambria" w:hAnsi="Cambria"/>
        <w:b/>
        <w:bCs/>
        <w:sz w:val="32"/>
        <w:szCs w:val="32"/>
      </w:rPr>
      <w:t xml:space="preserve">epartment of </w:t>
    </w:r>
    <w:r w:rsidR="00B476A5">
      <w:rPr>
        <w:rFonts w:ascii="Cambria" w:hAnsi="Cambria"/>
        <w:b/>
        <w:bCs/>
        <w:sz w:val="32"/>
        <w:szCs w:val="32"/>
      </w:rPr>
      <w:t>Artificial Intelligence &amp; Machine Learning</w:t>
    </w:r>
  </w:p>
  <w:p w14:paraId="29521D9F" w14:textId="04239F89" w:rsidR="00B476A5" w:rsidRDefault="00145EAB" w:rsidP="00A13E89">
    <w:pPr>
      <w:tabs>
        <w:tab w:val="left" w:pos="1335"/>
        <w:tab w:val="center" w:pos="4680"/>
        <w:tab w:val="left" w:pos="8100"/>
      </w:tabs>
      <w:spacing w:after="0" w:line="240" w:lineRule="auto"/>
      <w:jc w:val="center"/>
      <w:rPr>
        <w:rFonts w:ascii="Cambria" w:hAnsi="Cambria"/>
        <w:b/>
        <w:bCs/>
        <w:sz w:val="32"/>
        <w:szCs w:val="32"/>
      </w:rPr>
    </w:pPr>
    <w:r>
      <w:rPr>
        <w:rFonts w:ascii="Cambria" w:hAnsi="Cambria"/>
        <w:b/>
        <w:bCs/>
        <w:sz w:val="32"/>
        <w:szCs w:val="32"/>
      </w:rPr>
      <w:t>a</w:t>
    </w:r>
    <w:r w:rsidR="00B476A5">
      <w:rPr>
        <w:rFonts w:ascii="Cambria" w:hAnsi="Cambria"/>
        <w:b/>
        <w:bCs/>
        <w:sz w:val="32"/>
        <w:szCs w:val="32"/>
      </w:rPr>
      <w:t>nd</w:t>
    </w:r>
  </w:p>
  <w:p w14:paraId="794766C1" w14:textId="65ABFAB9" w:rsidR="00B476A5" w:rsidRPr="00FD0699" w:rsidRDefault="00B476A5" w:rsidP="00A13E89">
    <w:pPr>
      <w:tabs>
        <w:tab w:val="left" w:pos="1335"/>
        <w:tab w:val="center" w:pos="4680"/>
        <w:tab w:val="left" w:pos="8100"/>
      </w:tabs>
      <w:spacing w:after="0" w:line="240" w:lineRule="auto"/>
      <w:jc w:val="center"/>
      <w:rPr>
        <w:rFonts w:ascii="Cambria" w:hAnsi="Cambria"/>
        <w:b/>
        <w:bCs/>
        <w:sz w:val="32"/>
        <w:szCs w:val="32"/>
      </w:rPr>
    </w:pPr>
    <w:r>
      <w:rPr>
        <w:rFonts w:ascii="Cambria" w:hAnsi="Cambria"/>
        <w:b/>
        <w:bCs/>
        <w:sz w:val="32"/>
        <w:szCs w:val="32"/>
      </w:rPr>
      <w:t>Computer Science &amp; Engineering</w:t>
    </w:r>
    <w:r w:rsidR="00145EAB">
      <w:rPr>
        <w:rFonts w:ascii="Cambria" w:hAnsi="Cambria"/>
        <w:b/>
        <w:bCs/>
        <w:sz w:val="32"/>
        <w:szCs w:val="32"/>
      </w:rPr>
      <w:t xml:space="preserve"> </w:t>
    </w:r>
    <w:r>
      <w:rPr>
        <w:rFonts w:ascii="Cambria" w:hAnsi="Cambria"/>
        <w:b/>
        <w:bCs/>
        <w:sz w:val="32"/>
        <w:szCs w:val="32"/>
      </w:rPr>
      <w:t>(Data Science)</w:t>
    </w:r>
  </w:p>
  <w:p w14:paraId="11ED9EE6" w14:textId="0AC465A2" w:rsidR="00B7329F" w:rsidRPr="005E4FDD" w:rsidRDefault="00B7329F" w:rsidP="005E4FDD">
    <w:pPr>
      <w:tabs>
        <w:tab w:val="center" w:pos="4680"/>
        <w:tab w:val="left" w:pos="8100"/>
      </w:tabs>
      <w:spacing w:after="0" w:line="240" w:lineRule="auto"/>
      <w:rPr>
        <w:rFonts w:ascii="Cambria" w:hAnsi="Cambria"/>
        <w:szCs w:val="18"/>
      </w:rPr>
    </w:pPr>
  </w:p>
  <w:p w14:paraId="63F58DBB" w14:textId="7693BF1E" w:rsidR="00B7329F" w:rsidRDefault="00942882" w:rsidP="00B7329F">
    <w:pPr>
      <w:pStyle w:val="Header"/>
      <w:rPr>
        <w:rFonts w:ascii="Times New Roman" w:hAnsi="Times New Roman" w:cs="Times New Roman"/>
        <w:b/>
        <w:sz w:val="24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63E8B1B" wp14:editId="05DFD24E">
              <wp:simplePos x="0" y="0"/>
              <wp:positionH relativeFrom="column">
                <wp:posOffset>-506730</wp:posOffset>
              </wp:positionH>
              <wp:positionV relativeFrom="paragraph">
                <wp:posOffset>121285</wp:posOffset>
              </wp:positionV>
              <wp:extent cx="7065645" cy="219075"/>
              <wp:effectExtent l="17145" t="16510" r="22860" b="21590"/>
              <wp:wrapNone/>
              <wp:docPr id="98921217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7065645" cy="219075"/>
                      </a:xfrm>
                      <a:prstGeom prst="bentConnector3">
                        <a:avLst>
                          <a:gd name="adj1" fmla="val 4139"/>
                        </a:avLst>
                      </a:prstGeom>
                      <a:noFill/>
                      <a:ln w="28575">
                        <a:solidFill>
                          <a:schemeClr val="accent6">
                            <a:lumMod val="75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chemeClr val="accent2">
                                  <a:lumMod val="50000"/>
                                  <a:lumOff val="0"/>
                                  <a:alpha val="50000"/>
                                </a:scheme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E3F453B" id="_x0000_t34" coordsize="21600,21600" o:spt="34" o:oned="t" adj="10800" path="m,l@0,0@0,21600,21600,21600e" filled="f">
              <v:stroke joinstyle="miter"/>
              <v:formulas>
                <v:f eqn="val #0"/>
              </v:formulas>
              <v:path arrowok="t" fillok="f" o:connecttype="none"/>
              <v:handles>
                <v:h position="#0,center"/>
              </v:handles>
              <o:lock v:ext="edit" shapetype="t"/>
            </v:shapetype>
            <v:shape id="AutoShape 1" o:spid="_x0000_s1026" type="#_x0000_t34" style="position:absolute;margin-left:-39.9pt;margin-top:9.55pt;width:556.35pt;height:17.25pt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" adj="894" strokecolor="#e36c0a [2409]" strokeweight="2.25pt">
              <v:shadow color="#622423 [1605]" opacity=".5" offset="1pt"/>
            </v:shape>
          </w:pict>
        </mc:Fallback>
      </mc:AlternateContent>
    </w:r>
    <w:r>
      <w:rPr>
        <w:rFonts w:ascii="Times New Roman" w:hAnsi="Times New Roman" w:cs="Times New Roman"/>
        <w:b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86B3C57" wp14:editId="4A21B3B9">
              <wp:simplePos x="0" y="0"/>
              <wp:positionH relativeFrom="column">
                <wp:posOffset>-505460</wp:posOffset>
              </wp:positionH>
              <wp:positionV relativeFrom="paragraph">
                <wp:posOffset>55880</wp:posOffset>
              </wp:positionV>
              <wp:extent cx="7078980" cy="238125"/>
              <wp:effectExtent l="18415" t="17780" r="17780" b="20320"/>
              <wp:wrapNone/>
              <wp:docPr id="1712535349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7078980" cy="238125"/>
                      </a:xfrm>
                      <a:prstGeom prst="bentConnector3">
                        <a:avLst>
                          <a:gd name="adj1" fmla="val 3398"/>
                        </a:avLst>
                      </a:prstGeom>
                      <a:noFill/>
                      <a:ln w="2857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BF89A2E" id="AutoShape 2" o:spid="_x0000_s1026" type="#_x0000_t34" style="position:absolute;margin-left:-39.8pt;margin-top:4.4pt;width:557.4pt;height:18.75pt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" adj="734" strokeweight="2.25pt"/>
          </w:pict>
        </mc:Fallback>
      </mc:AlternateContent>
    </w:r>
    <w:r w:rsidR="00B7329F" w:rsidRPr="00A904DE">
      <w:rPr>
        <w:rFonts w:ascii="Times New Roman" w:hAnsi="Times New Roman" w:cs="Times New Roman"/>
        <w:b/>
        <w:sz w:val="24"/>
        <w:szCs w:val="24"/>
      </w:rPr>
      <w:tab/>
    </w:r>
    <w:r w:rsidR="00B7329F" w:rsidRPr="00A904DE">
      <w:rPr>
        <w:rFonts w:ascii="Times New Roman" w:hAnsi="Times New Roman" w:cs="Times New Roman"/>
        <w:b/>
        <w:sz w:val="24"/>
        <w:szCs w:val="24"/>
      </w:rPr>
      <w:tab/>
    </w:r>
    <w:r w:rsidR="00B7329F" w:rsidRPr="00A904DE">
      <w:rPr>
        <w:rFonts w:ascii="Times New Roman" w:hAnsi="Times New Roman" w:cs="Times New Roman"/>
        <w:b/>
        <w:sz w:val="24"/>
        <w:szCs w:val="24"/>
      </w:rPr>
      <w:tab/>
    </w:r>
    <w:r w:rsidR="00B7329F" w:rsidRPr="00A904DE">
      <w:rPr>
        <w:rFonts w:ascii="Times New Roman" w:hAnsi="Times New Roman" w:cs="Times New Roman"/>
        <w:b/>
        <w:sz w:val="24"/>
        <w:szCs w:val="24"/>
      </w:rPr>
      <w:tab/>
    </w:r>
    <w:r w:rsidR="00B7329F" w:rsidRPr="00A904DE">
      <w:rPr>
        <w:rFonts w:ascii="Times New Roman" w:hAnsi="Times New Roman" w:cs="Times New Roman"/>
        <w:b/>
        <w:sz w:val="24"/>
        <w:szCs w:val="24"/>
      </w:rPr>
      <w:tab/>
    </w:r>
  </w:p>
  <w:p w14:paraId="5E4B3744" w14:textId="77777777" w:rsidR="00B7329F" w:rsidRPr="00A904DE" w:rsidRDefault="00B7329F" w:rsidP="00B7329F">
    <w:pPr>
      <w:pStyle w:val="Head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247DB"/>
    <w:multiLevelType w:val="hybridMultilevel"/>
    <w:tmpl w:val="C3DA2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E1E38"/>
    <w:multiLevelType w:val="multilevel"/>
    <w:tmpl w:val="E8D489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E844E0"/>
    <w:multiLevelType w:val="hybridMultilevel"/>
    <w:tmpl w:val="1B1699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01774C"/>
    <w:multiLevelType w:val="hybridMultilevel"/>
    <w:tmpl w:val="720C9FAA"/>
    <w:lvl w:ilvl="0" w:tplc="D05AC92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08084A38"/>
    <w:multiLevelType w:val="multilevel"/>
    <w:tmpl w:val="0AA48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8A66669"/>
    <w:multiLevelType w:val="multilevel"/>
    <w:tmpl w:val="440A9B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9727E9F"/>
    <w:multiLevelType w:val="multilevel"/>
    <w:tmpl w:val="DA4AF9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A103087"/>
    <w:multiLevelType w:val="multilevel"/>
    <w:tmpl w:val="BCDCBC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0D01FBD"/>
    <w:multiLevelType w:val="multilevel"/>
    <w:tmpl w:val="B9125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3E31556"/>
    <w:multiLevelType w:val="hybridMultilevel"/>
    <w:tmpl w:val="2410E1DE"/>
    <w:lvl w:ilvl="0" w:tplc="AA7624B2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05" w:hanging="360"/>
      </w:pPr>
    </w:lvl>
    <w:lvl w:ilvl="2" w:tplc="4009001B" w:tentative="1">
      <w:start w:val="1"/>
      <w:numFmt w:val="lowerRoman"/>
      <w:lvlText w:val="%3."/>
      <w:lvlJc w:val="right"/>
      <w:pPr>
        <w:ind w:left="2225" w:hanging="180"/>
      </w:pPr>
    </w:lvl>
    <w:lvl w:ilvl="3" w:tplc="4009000F" w:tentative="1">
      <w:start w:val="1"/>
      <w:numFmt w:val="decimal"/>
      <w:lvlText w:val="%4."/>
      <w:lvlJc w:val="left"/>
      <w:pPr>
        <w:ind w:left="2945" w:hanging="360"/>
      </w:pPr>
    </w:lvl>
    <w:lvl w:ilvl="4" w:tplc="40090019" w:tentative="1">
      <w:start w:val="1"/>
      <w:numFmt w:val="lowerLetter"/>
      <w:lvlText w:val="%5."/>
      <w:lvlJc w:val="left"/>
      <w:pPr>
        <w:ind w:left="3665" w:hanging="360"/>
      </w:pPr>
    </w:lvl>
    <w:lvl w:ilvl="5" w:tplc="4009001B" w:tentative="1">
      <w:start w:val="1"/>
      <w:numFmt w:val="lowerRoman"/>
      <w:lvlText w:val="%6."/>
      <w:lvlJc w:val="right"/>
      <w:pPr>
        <w:ind w:left="4385" w:hanging="180"/>
      </w:pPr>
    </w:lvl>
    <w:lvl w:ilvl="6" w:tplc="4009000F" w:tentative="1">
      <w:start w:val="1"/>
      <w:numFmt w:val="decimal"/>
      <w:lvlText w:val="%7."/>
      <w:lvlJc w:val="left"/>
      <w:pPr>
        <w:ind w:left="5105" w:hanging="360"/>
      </w:pPr>
    </w:lvl>
    <w:lvl w:ilvl="7" w:tplc="40090019" w:tentative="1">
      <w:start w:val="1"/>
      <w:numFmt w:val="lowerLetter"/>
      <w:lvlText w:val="%8."/>
      <w:lvlJc w:val="left"/>
      <w:pPr>
        <w:ind w:left="5825" w:hanging="360"/>
      </w:pPr>
    </w:lvl>
    <w:lvl w:ilvl="8" w:tplc="40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0" w15:restartNumberingAfterBreak="0">
    <w:nsid w:val="142038CF"/>
    <w:multiLevelType w:val="multilevel"/>
    <w:tmpl w:val="4EAC7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5EB0C49"/>
    <w:multiLevelType w:val="multilevel"/>
    <w:tmpl w:val="F8C09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B362BCF"/>
    <w:multiLevelType w:val="hybridMultilevel"/>
    <w:tmpl w:val="B7663F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AB1D67"/>
    <w:multiLevelType w:val="multilevel"/>
    <w:tmpl w:val="783AD2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CA34B72"/>
    <w:multiLevelType w:val="multilevel"/>
    <w:tmpl w:val="22021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D3770F3"/>
    <w:multiLevelType w:val="multilevel"/>
    <w:tmpl w:val="C4220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E263CE0"/>
    <w:multiLevelType w:val="multilevel"/>
    <w:tmpl w:val="16CCD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EF608CC"/>
    <w:multiLevelType w:val="multilevel"/>
    <w:tmpl w:val="65B40C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2415207"/>
    <w:multiLevelType w:val="multilevel"/>
    <w:tmpl w:val="3482D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4AB73ED"/>
    <w:multiLevelType w:val="multilevel"/>
    <w:tmpl w:val="3D625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4EC1AAF"/>
    <w:multiLevelType w:val="multilevel"/>
    <w:tmpl w:val="C61EEF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250E4385"/>
    <w:multiLevelType w:val="hybridMultilevel"/>
    <w:tmpl w:val="6C8EFE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53D444C"/>
    <w:multiLevelType w:val="multilevel"/>
    <w:tmpl w:val="D6425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5A01708"/>
    <w:multiLevelType w:val="multilevel"/>
    <w:tmpl w:val="62921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5F55E70"/>
    <w:multiLevelType w:val="multilevel"/>
    <w:tmpl w:val="86BEC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62E7EE0"/>
    <w:multiLevelType w:val="multilevel"/>
    <w:tmpl w:val="6EFE5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C986D9D"/>
    <w:multiLevelType w:val="multilevel"/>
    <w:tmpl w:val="DF347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D94559E"/>
    <w:multiLevelType w:val="multilevel"/>
    <w:tmpl w:val="8C480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EF35BF6"/>
    <w:multiLevelType w:val="multilevel"/>
    <w:tmpl w:val="4EFA2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F3F43E4"/>
    <w:multiLevelType w:val="multilevel"/>
    <w:tmpl w:val="7CE268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32180F56"/>
    <w:multiLevelType w:val="multilevel"/>
    <w:tmpl w:val="FB62A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32B383C"/>
    <w:multiLevelType w:val="multilevel"/>
    <w:tmpl w:val="48041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52C1382"/>
    <w:multiLevelType w:val="multilevel"/>
    <w:tmpl w:val="0ED2F9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5E129F8"/>
    <w:multiLevelType w:val="multilevel"/>
    <w:tmpl w:val="7EE206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66C7DD3"/>
    <w:multiLevelType w:val="multilevel"/>
    <w:tmpl w:val="DCA68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A593735"/>
    <w:multiLevelType w:val="multilevel"/>
    <w:tmpl w:val="4850A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C553CA0"/>
    <w:multiLevelType w:val="hybridMultilevel"/>
    <w:tmpl w:val="2C3C7B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E1440E5"/>
    <w:multiLevelType w:val="multilevel"/>
    <w:tmpl w:val="C8BC50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3F392263"/>
    <w:multiLevelType w:val="multilevel"/>
    <w:tmpl w:val="AECAF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02C19AD"/>
    <w:multiLevelType w:val="multilevel"/>
    <w:tmpl w:val="4D669E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2CD7F88"/>
    <w:multiLevelType w:val="multilevel"/>
    <w:tmpl w:val="95C630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6266968"/>
    <w:multiLevelType w:val="multilevel"/>
    <w:tmpl w:val="2E9CA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A306077"/>
    <w:multiLevelType w:val="multilevel"/>
    <w:tmpl w:val="1E449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E38796D"/>
    <w:multiLevelType w:val="multilevel"/>
    <w:tmpl w:val="3F8E8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E927ACF"/>
    <w:multiLevelType w:val="multilevel"/>
    <w:tmpl w:val="5E9CE0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FE12986"/>
    <w:multiLevelType w:val="multilevel"/>
    <w:tmpl w:val="4614F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09C2DB2"/>
    <w:multiLevelType w:val="multilevel"/>
    <w:tmpl w:val="84542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511C5472"/>
    <w:multiLevelType w:val="multilevel"/>
    <w:tmpl w:val="D7545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560C44E2"/>
    <w:multiLevelType w:val="multilevel"/>
    <w:tmpl w:val="86E449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56250C1A"/>
    <w:multiLevelType w:val="multilevel"/>
    <w:tmpl w:val="C41AB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57522C54"/>
    <w:multiLevelType w:val="hybridMultilevel"/>
    <w:tmpl w:val="3AC884A0"/>
    <w:lvl w:ilvl="0" w:tplc="03EE19F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1" w15:restartNumberingAfterBreak="0">
    <w:nsid w:val="575D43BF"/>
    <w:multiLevelType w:val="multilevel"/>
    <w:tmpl w:val="91F4E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582955F2"/>
    <w:multiLevelType w:val="multilevel"/>
    <w:tmpl w:val="F5D6D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588E0C7C"/>
    <w:multiLevelType w:val="multilevel"/>
    <w:tmpl w:val="44EA4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592E0DA1"/>
    <w:multiLevelType w:val="multilevel"/>
    <w:tmpl w:val="F4B8D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59A14C59"/>
    <w:multiLevelType w:val="multilevel"/>
    <w:tmpl w:val="88A23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5B175951"/>
    <w:multiLevelType w:val="multilevel"/>
    <w:tmpl w:val="5CC42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5B7D0516"/>
    <w:multiLevelType w:val="multilevel"/>
    <w:tmpl w:val="9F282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5D50142C"/>
    <w:multiLevelType w:val="multilevel"/>
    <w:tmpl w:val="2878C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5D8750BA"/>
    <w:multiLevelType w:val="multilevel"/>
    <w:tmpl w:val="84982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5D8B6E89"/>
    <w:multiLevelType w:val="multilevel"/>
    <w:tmpl w:val="BF2446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605F697E"/>
    <w:multiLevelType w:val="multilevel"/>
    <w:tmpl w:val="C2E2D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63546B78"/>
    <w:multiLevelType w:val="hybridMultilevel"/>
    <w:tmpl w:val="4822A8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6C97362"/>
    <w:multiLevelType w:val="hybridMultilevel"/>
    <w:tmpl w:val="22BCD6A4"/>
    <w:lvl w:ilvl="0" w:tplc="E6DE66F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6EC2F24"/>
    <w:multiLevelType w:val="hybridMultilevel"/>
    <w:tmpl w:val="8968F0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7B42E58"/>
    <w:multiLevelType w:val="multilevel"/>
    <w:tmpl w:val="3E8AA1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6A133417"/>
    <w:multiLevelType w:val="multilevel"/>
    <w:tmpl w:val="24F67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6E5B73B4"/>
    <w:multiLevelType w:val="multilevel"/>
    <w:tmpl w:val="38E86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71A505E2"/>
    <w:multiLevelType w:val="multilevel"/>
    <w:tmpl w:val="C83A1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72614E50"/>
    <w:multiLevelType w:val="multilevel"/>
    <w:tmpl w:val="2D28B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744C63AD"/>
    <w:multiLevelType w:val="multilevel"/>
    <w:tmpl w:val="6B645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74D9016D"/>
    <w:multiLevelType w:val="hybridMultilevel"/>
    <w:tmpl w:val="6966D4DA"/>
    <w:lvl w:ilvl="0" w:tplc="4009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3" w:hanging="360"/>
      </w:pPr>
    </w:lvl>
    <w:lvl w:ilvl="2" w:tplc="4009001B" w:tentative="1">
      <w:start w:val="1"/>
      <w:numFmt w:val="lowerRoman"/>
      <w:lvlText w:val="%3."/>
      <w:lvlJc w:val="right"/>
      <w:pPr>
        <w:ind w:left="2083" w:hanging="180"/>
      </w:pPr>
    </w:lvl>
    <w:lvl w:ilvl="3" w:tplc="4009000F" w:tentative="1">
      <w:start w:val="1"/>
      <w:numFmt w:val="decimal"/>
      <w:lvlText w:val="%4."/>
      <w:lvlJc w:val="left"/>
      <w:pPr>
        <w:ind w:left="2803" w:hanging="360"/>
      </w:pPr>
    </w:lvl>
    <w:lvl w:ilvl="4" w:tplc="40090019" w:tentative="1">
      <w:start w:val="1"/>
      <w:numFmt w:val="lowerLetter"/>
      <w:lvlText w:val="%5."/>
      <w:lvlJc w:val="left"/>
      <w:pPr>
        <w:ind w:left="3523" w:hanging="360"/>
      </w:pPr>
    </w:lvl>
    <w:lvl w:ilvl="5" w:tplc="4009001B" w:tentative="1">
      <w:start w:val="1"/>
      <w:numFmt w:val="lowerRoman"/>
      <w:lvlText w:val="%6."/>
      <w:lvlJc w:val="right"/>
      <w:pPr>
        <w:ind w:left="4243" w:hanging="180"/>
      </w:pPr>
    </w:lvl>
    <w:lvl w:ilvl="6" w:tplc="4009000F" w:tentative="1">
      <w:start w:val="1"/>
      <w:numFmt w:val="decimal"/>
      <w:lvlText w:val="%7."/>
      <w:lvlJc w:val="left"/>
      <w:pPr>
        <w:ind w:left="4963" w:hanging="360"/>
      </w:pPr>
    </w:lvl>
    <w:lvl w:ilvl="7" w:tplc="40090019" w:tentative="1">
      <w:start w:val="1"/>
      <w:numFmt w:val="lowerLetter"/>
      <w:lvlText w:val="%8."/>
      <w:lvlJc w:val="left"/>
      <w:pPr>
        <w:ind w:left="5683" w:hanging="360"/>
      </w:pPr>
    </w:lvl>
    <w:lvl w:ilvl="8" w:tplc="40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72" w15:restartNumberingAfterBreak="0">
    <w:nsid w:val="75CD0BEF"/>
    <w:multiLevelType w:val="multilevel"/>
    <w:tmpl w:val="15ACE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77E72063"/>
    <w:multiLevelType w:val="multilevel"/>
    <w:tmpl w:val="4C9C4E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7A124506"/>
    <w:multiLevelType w:val="multilevel"/>
    <w:tmpl w:val="8F007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7A2B28C0"/>
    <w:multiLevelType w:val="multilevel"/>
    <w:tmpl w:val="2CFE5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7BB113DE"/>
    <w:multiLevelType w:val="multilevel"/>
    <w:tmpl w:val="C3286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7BE01CAC"/>
    <w:multiLevelType w:val="hybridMultilevel"/>
    <w:tmpl w:val="4628D8FE"/>
    <w:lvl w:ilvl="0" w:tplc="40090015">
      <w:start w:val="1"/>
      <w:numFmt w:val="upperLetter"/>
      <w:lvlText w:val="%1.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8" w15:restartNumberingAfterBreak="0">
    <w:nsid w:val="7E9A2C2A"/>
    <w:multiLevelType w:val="multilevel"/>
    <w:tmpl w:val="2B886B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7016371">
    <w:abstractNumId w:val="12"/>
  </w:num>
  <w:num w:numId="2" w16cid:durableId="1334994863">
    <w:abstractNumId w:val="21"/>
  </w:num>
  <w:num w:numId="3" w16cid:durableId="792790751">
    <w:abstractNumId w:val="9"/>
  </w:num>
  <w:num w:numId="4" w16cid:durableId="1643270577">
    <w:abstractNumId w:val="50"/>
  </w:num>
  <w:num w:numId="5" w16cid:durableId="796491469">
    <w:abstractNumId w:val="3"/>
  </w:num>
  <w:num w:numId="6" w16cid:durableId="189878133">
    <w:abstractNumId w:val="77"/>
  </w:num>
  <w:num w:numId="7" w16cid:durableId="1383628392">
    <w:abstractNumId w:val="63"/>
  </w:num>
  <w:num w:numId="8" w16cid:durableId="777026028">
    <w:abstractNumId w:val="71"/>
  </w:num>
  <w:num w:numId="9" w16cid:durableId="892735388">
    <w:abstractNumId w:val="0"/>
  </w:num>
  <w:num w:numId="10" w16cid:durableId="1698775986">
    <w:abstractNumId w:val="36"/>
  </w:num>
  <w:num w:numId="11" w16cid:durableId="1988972791">
    <w:abstractNumId w:val="64"/>
  </w:num>
  <w:num w:numId="12" w16cid:durableId="1111826023">
    <w:abstractNumId w:val="2"/>
  </w:num>
  <w:num w:numId="13" w16cid:durableId="1450860562">
    <w:abstractNumId w:val="62"/>
  </w:num>
  <w:num w:numId="14" w16cid:durableId="1433623751">
    <w:abstractNumId w:val="37"/>
  </w:num>
  <w:num w:numId="15" w16cid:durableId="981613099">
    <w:abstractNumId w:val="7"/>
  </w:num>
  <w:num w:numId="16" w16cid:durableId="1074595551">
    <w:abstractNumId w:val="40"/>
  </w:num>
  <w:num w:numId="17" w16cid:durableId="1262909949">
    <w:abstractNumId w:val="26"/>
  </w:num>
  <w:num w:numId="18" w16cid:durableId="1627082582">
    <w:abstractNumId w:val="20"/>
  </w:num>
  <w:num w:numId="19" w16cid:durableId="482042424">
    <w:abstractNumId w:val="57"/>
  </w:num>
  <w:num w:numId="20" w16cid:durableId="1267344683">
    <w:abstractNumId w:val="54"/>
  </w:num>
  <w:num w:numId="21" w16cid:durableId="128324096">
    <w:abstractNumId w:val="17"/>
  </w:num>
  <w:num w:numId="22" w16cid:durableId="904266701">
    <w:abstractNumId w:val="32"/>
  </w:num>
  <w:num w:numId="23" w16cid:durableId="1735660051">
    <w:abstractNumId w:val="76"/>
  </w:num>
  <w:num w:numId="24" w16cid:durableId="2107844668">
    <w:abstractNumId w:val="10"/>
  </w:num>
  <w:num w:numId="25" w16cid:durableId="233466694">
    <w:abstractNumId w:val="34"/>
  </w:num>
  <w:num w:numId="26" w16cid:durableId="1272282325">
    <w:abstractNumId w:val="30"/>
  </w:num>
  <w:num w:numId="27" w16cid:durableId="1696271634">
    <w:abstractNumId w:val="45"/>
  </w:num>
  <w:num w:numId="28" w16cid:durableId="1134103291">
    <w:abstractNumId w:val="27"/>
  </w:num>
  <w:num w:numId="29" w16cid:durableId="578293510">
    <w:abstractNumId w:val="73"/>
  </w:num>
  <w:num w:numId="30" w16cid:durableId="1609851979">
    <w:abstractNumId w:val="14"/>
  </w:num>
  <w:num w:numId="31" w16cid:durableId="1826312815">
    <w:abstractNumId w:val="67"/>
  </w:num>
  <w:num w:numId="32" w16cid:durableId="1453596065">
    <w:abstractNumId w:val="28"/>
  </w:num>
  <w:num w:numId="33" w16cid:durableId="501549506">
    <w:abstractNumId w:val="56"/>
  </w:num>
  <w:num w:numId="34" w16cid:durableId="720636533">
    <w:abstractNumId w:val="1"/>
  </w:num>
  <w:num w:numId="35" w16cid:durableId="1988624989">
    <w:abstractNumId w:val="61"/>
  </w:num>
  <w:num w:numId="36" w16cid:durableId="1663390867">
    <w:abstractNumId w:val="29"/>
  </w:num>
  <w:num w:numId="37" w16cid:durableId="1262647885">
    <w:abstractNumId w:val="47"/>
  </w:num>
  <w:num w:numId="38" w16cid:durableId="1017196038">
    <w:abstractNumId w:val="35"/>
  </w:num>
  <w:num w:numId="39" w16cid:durableId="1662350293">
    <w:abstractNumId w:val="55"/>
  </w:num>
  <w:num w:numId="40" w16cid:durableId="1340045134">
    <w:abstractNumId w:val="72"/>
  </w:num>
  <w:num w:numId="41" w16cid:durableId="1134836540">
    <w:abstractNumId w:val="42"/>
  </w:num>
  <w:num w:numId="42" w16cid:durableId="2062439319">
    <w:abstractNumId w:val="23"/>
  </w:num>
  <w:num w:numId="43" w16cid:durableId="140734631">
    <w:abstractNumId w:val="13"/>
  </w:num>
  <w:num w:numId="44" w16cid:durableId="1865433694">
    <w:abstractNumId w:val="60"/>
  </w:num>
  <w:num w:numId="45" w16cid:durableId="118110424">
    <w:abstractNumId w:val="39"/>
  </w:num>
  <w:num w:numId="46" w16cid:durableId="1809519048">
    <w:abstractNumId w:val="4"/>
  </w:num>
  <w:num w:numId="47" w16cid:durableId="1161314246">
    <w:abstractNumId w:val="41"/>
  </w:num>
  <w:num w:numId="48" w16cid:durableId="1182284737">
    <w:abstractNumId w:val="58"/>
  </w:num>
  <w:num w:numId="49" w16cid:durableId="1469664491">
    <w:abstractNumId w:val="15"/>
  </w:num>
  <w:num w:numId="50" w16cid:durableId="611939142">
    <w:abstractNumId w:val="46"/>
  </w:num>
  <w:num w:numId="51" w16cid:durableId="1390420145">
    <w:abstractNumId w:val="5"/>
  </w:num>
  <w:num w:numId="52" w16cid:durableId="1298560162">
    <w:abstractNumId w:val="53"/>
  </w:num>
  <w:num w:numId="53" w16cid:durableId="390424014">
    <w:abstractNumId w:val="43"/>
  </w:num>
  <w:num w:numId="54" w16cid:durableId="1501583391">
    <w:abstractNumId w:val="59"/>
  </w:num>
  <w:num w:numId="55" w16cid:durableId="202795430">
    <w:abstractNumId w:val="70"/>
  </w:num>
  <w:num w:numId="56" w16cid:durableId="2130781758">
    <w:abstractNumId w:val="25"/>
  </w:num>
  <w:num w:numId="57" w16cid:durableId="1051536078">
    <w:abstractNumId w:val="51"/>
  </w:num>
  <w:num w:numId="58" w16cid:durableId="547257755">
    <w:abstractNumId w:val="48"/>
  </w:num>
  <w:num w:numId="59" w16cid:durableId="1952471769">
    <w:abstractNumId w:val="75"/>
  </w:num>
  <w:num w:numId="60" w16cid:durableId="1723945326">
    <w:abstractNumId w:val="74"/>
  </w:num>
  <w:num w:numId="61" w16cid:durableId="778914136">
    <w:abstractNumId w:val="38"/>
  </w:num>
  <w:num w:numId="62" w16cid:durableId="217714799">
    <w:abstractNumId w:val="6"/>
  </w:num>
  <w:num w:numId="63" w16cid:durableId="934628010">
    <w:abstractNumId w:val="19"/>
  </w:num>
  <w:num w:numId="64" w16cid:durableId="2005939091">
    <w:abstractNumId w:val="11"/>
  </w:num>
  <w:num w:numId="65" w16cid:durableId="1191917223">
    <w:abstractNumId w:val="52"/>
  </w:num>
  <w:num w:numId="66" w16cid:durableId="1261640473">
    <w:abstractNumId w:val="68"/>
  </w:num>
  <w:num w:numId="67" w16cid:durableId="146946119">
    <w:abstractNumId w:val="44"/>
  </w:num>
  <w:num w:numId="68" w16cid:durableId="1706254229">
    <w:abstractNumId w:val="8"/>
  </w:num>
  <w:num w:numId="69" w16cid:durableId="243346508">
    <w:abstractNumId w:val="31"/>
  </w:num>
  <w:num w:numId="70" w16cid:durableId="872697244">
    <w:abstractNumId w:val="16"/>
  </w:num>
  <w:num w:numId="71" w16cid:durableId="1775903358">
    <w:abstractNumId w:val="22"/>
  </w:num>
  <w:num w:numId="72" w16cid:durableId="328019881">
    <w:abstractNumId w:val="66"/>
  </w:num>
  <w:num w:numId="73" w16cid:durableId="585572980">
    <w:abstractNumId w:val="24"/>
  </w:num>
  <w:num w:numId="74" w16cid:durableId="1298216600">
    <w:abstractNumId w:val="69"/>
  </w:num>
  <w:num w:numId="75" w16cid:durableId="411589446">
    <w:abstractNumId w:val="33"/>
  </w:num>
  <w:num w:numId="76" w16cid:durableId="1671130511">
    <w:abstractNumId w:val="65"/>
  </w:num>
  <w:num w:numId="77" w16cid:durableId="1859200643">
    <w:abstractNumId w:val="49"/>
  </w:num>
  <w:num w:numId="78" w16cid:durableId="1173644171">
    <w:abstractNumId w:val="18"/>
  </w:num>
  <w:num w:numId="79" w16cid:durableId="1024163799">
    <w:abstractNumId w:val="7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zNzQ0NzWzNDYzMrFQ0lEKTi0uzszPAykwrAUAcHpaVCwAAAA="/>
  </w:docVars>
  <w:rsids>
    <w:rsidRoot w:val="00593E3A"/>
    <w:rsid w:val="00004936"/>
    <w:rsid w:val="00007EE0"/>
    <w:rsid w:val="00020E1C"/>
    <w:rsid w:val="00064ACB"/>
    <w:rsid w:val="00064AF7"/>
    <w:rsid w:val="00071160"/>
    <w:rsid w:val="000C5435"/>
    <w:rsid w:val="0013159B"/>
    <w:rsid w:val="00145EAB"/>
    <w:rsid w:val="001B29EA"/>
    <w:rsid w:val="001B35EC"/>
    <w:rsid w:val="001C5856"/>
    <w:rsid w:val="00207EC0"/>
    <w:rsid w:val="00212DA3"/>
    <w:rsid w:val="0021721A"/>
    <w:rsid w:val="00235F3A"/>
    <w:rsid w:val="002658FC"/>
    <w:rsid w:val="00276E53"/>
    <w:rsid w:val="002B229C"/>
    <w:rsid w:val="002C7360"/>
    <w:rsid w:val="002D56D6"/>
    <w:rsid w:val="002D5BF5"/>
    <w:rsid w:val="002E2C2C"/>
    <w:rsid w:val="003068E0"/>
    <w:rsid w:val="0030696F"/>
    <w:rsid w:val="00332950"/>
    <w:rsid w:val="003656F9"/>
    <w:rsid w:val="00373DC1"/>
    <w:rsid w:val="003744A3"/>
    <w:rsid w:val="003C1866"/>
    <w:rsid w:val="003C2D81"/>
    <w:rsid w:val="0041510E"/>
    <w:rsid w:val="00432115"/>
    <w:rsid w:val="004465EA"/>
    <w:rsid w:val="004636B6"/>
    <w:rsid w:val="00471967"/>
    <w:rsid w:val="004741D3"/>
    <w:rsid w:val="00491E3E"/>
    <w:rsid w:val="004929FE"/>
    <w:rsid w:val="004F409B"/>
    <w:rsid w:val="00506FA3"/>
    <w:rsid w:val="005136D0"/>
    <w:rsid w:val="00535F59"/>
    <w:rsid w:val="00542858"/>
    <w:rsid w:val="00542DBB"/>
    <w:rsid w:val="00572D8F"/>
    <w:rsid w:val="00576832"/>
    <w:rsid w:val="00593E3A"/>
    <w:rsid w:val="005A0635"/>
    <w:rsid w:val="005B2D8C"/>
    <w:rsid w:val="005B4D29"/>
    <w:rsid w:val="005C754B"/>
    <w:rsid w:val="005E4FDD"/>
    <w:rsid w:val="00605CD3"/>
    <w:rsid w:val="00614B19"/>
    <w:rsid w:val="00641074"/>
    <w:rsid w:val="0065224A"/>
    <w:rsid w:val="006575FB"/>
    <w:rsid w:val="00666F80"/>
    <w:rsid w:val="00675E95"/>
    <w:rsid w:val="00684A1B"/>
    <w:rsid w:val="0069363E"/>
    <w:rsid w:val="0069469C"/>
    <w:rsid w:val="006A16FD"/>
    <w:rsid w:val="006B3F83"/>
    <w:rsid w:val="006E21EA"/>
    <w:rsid w:val="006E2BDD"/>
    <w:rsid w:val="006F6818"/>
    <w:rsid w:val="006F692E"/>
    <w:rsid w:val="00716898"/>
    <w:rsid w:val="0073259C"/>
    <w:rsid w:val="00732D79"/>
    <w:rsid w:val="00736171"/>
    <w:rsid w:val="007474E6"/>
    <w:rsid w:val="00754E40"/>
    <w:rsid w:val="00761A1A"/>
    <w:rsid w:val="00771985"/>
    <w:rsid w:val="0077346D"/>
    <w:rsid w:val="0077622D"/>
    <w:rsid w:val="00780233"/>
    <w:rsid w:val="00787BCD"/>
    <w:rsid w:val="007976D9"/>
    <w:rsid w:val="007A2D4C"/>
    <w:rsid w:val="007C2DB6"/>
    <w:rsid w:val="007F5F50"/>
    <w:rsid w:val="00811237"/>
    <w:rsid w:val="0082045E"/>
    <w:rsid w:val="00820D5A"/>
    <w:rsid w:val="00840A6D"/>
    <w:rsid w:val="00841C71"/>
    <w:rsid w:val="0087080C"/>
    <w:rsid w:val="00872508"/>
    <w:rsid w:val="008733D0"/>
    <w:rsid w:val="008840B2"/>
    <w:rsid w:val="00895D69"/>
    <w:rsid w:val="008A296E"/>
    <w:rsid w:val="008B3643"/>
    <w:rsid w:val="008C0130"/>
    <w:rsid w:val="008D0766"/>
    <w:rsid w:val="00915FE9"/>
    <w:rsid w:val="00924E4D"/>
    <w:rsid w:val="009302E0"/>
    <w:rsid w:val="00942882"/>
    <w:rsid w:val="00973454"/>
    <w:rsid w:val="00973536"/>
    <w:rsid w:val="009C1A83"/>
    <w:rsid w:val="009D3218"/>
    <w:rsid w:val="009D6456"/>
    <w:rsid w:val="009D688D"/>
    <w:rsid w:val="009E4D51"/>
    <w:rsid w:val="009E7694"/>
    <w:rsid w:val="00A13E89"/>
    <w:rsid w:val="00A15640"/>
    <w:rsid w:val="00A30919"/>
    <w:rsid w:val="00A54F99"/>
    <w:rsid w:val="00A6349A"/>
    <w:rsid w:val="00A64282"/>
    <w:rsid w:val="00A81AA6"/>
    <w:rsid w:val="00A8386C"/>
    <w:rsid w:val="00A902FF"/>
    <w:rsid w:val="00AC5716"/>
    <w:rsid w:val="00AD6AB1"/>
    <w:rsid w:val="00AF02D1"/>
    <w:rsid w:val="00AF1CD5"/>
    <w:rsid w:val="00B246D1"/>
    <w:rsid w:val="00B272C4"/>
    <w:rsid w:val="00B476A5"/>
    <w:rsid w:val="00B7329F"/>
    <w:rsid w:val="00B7799F"/>
    <w:rsid w:val="00B868D3"/>
    <w:rsid w:val="00BA1469"/>
    <w:rsid w:val="00BA4C4F"/>
    <w:rsid w:val="00BA6B75"/>
    <w:rsid w:val="00BB51C7"/>
    <w:rsid w:val="00BF001C"/>
    <w:rsid w:val="00C076AC"/>
    <w:rsid w:val="00C10AA9"/>
    <w:rsid w:val="00C37360"/>
    <w:rsid w:val="00C410BF"/>
    <w:rsid w:val="00C51ADF"/>
    <w:rsid w:val="00C565A0"/>
    <w:rsid w:val="00C57473"/>
    <w:rsid w:val="00C639C4"/>
    <w:rsid w:val="00CA163A"/>
    <w:rsid w:val="00CA4126"/>
    <w:rsid w:val="00CC3FC6"/>
    <w:rsid w:val="00CD4D51"/>
    <w:rsid w:val="00CD6F98"/>
    <w:rsid w:val="00CF1FC7"/>
    <w:rsid w:val="00D174AB"/>
    <w:rsid w:val="00D21A43"/>
    <w:rsid w:val="00D3636D"/>
    <w:rsid w:val="00D43CF3"/>
    <w:rsid w:val="00D56479"/>
    <w:rsid w:val="00D66977"/>
    <w:rsid w:val="00D66EEF"/>
    <w:rsid w:val="00D73ED8"/>
    <w:rsid w:val="00D83DAA"/>
    <w:rsid w:val="00D906E1"/>
    <w:rsid w:val="00D93AE0"/>
    <w:rsid w:val="00D97187"/>
    <w:rsid w:val="00DA4C18"/>
    <w:rsid w:val="00DB15B7"/>
    <w:rsid w:val="00DE77E1"/>
    <w:rsid w:val="00DF0FC5"/>
    <w:rsid w:val="00E162B0"/>
    <w:rsid w:val="00E17AE1"/>
    <w:rsid w:val="00E40B72"/>
    <w:rsid w:val="00E57571"/>
    <w:rsid w:val="00E81E36"/>
    <w:rsid w:val="00E92526"/>
    <w:rsid w:val="00E95FCC"/>
    <w:rsid w:val="00EC7AFD"/>
    <w:rsid w:val="00ED350D"/>
    <w:rsid w:val="00EE6148"/>
    <w:rsid w:val="00F070C1"/>
    <w:rsid w:val="00F117CB"/>
    <w:rsid w:val="00F233EE"/>
    <w:rsid w:val="00F36C5E"/>
    <w:rsid w:val="00F72042"/>
    <w:rsid w:val="00F7427A"/>
    <w:rsid w:val="00F81A88"/>
    <w:rsid w:val="00F824BA"/>
    <w:rsid w:val="00F82D1C"/>
    <w:rsid w:val="00F93A5F"/>
    <w:rsid w:val="00FA7926"/>
    <w:rsid w:val="00FB72D4"/>
    <w:rsid w:val="00FD0699"/>
    <w:rsid w:val="00FD5334"/>
    <w:rsid w:val="00FE0F54"/>
    <w:rsid w:val="00FE6597"/>
    <w:rsid w:val="00FF363C"/>
    <w:rsid w:val="00FF3F62"/>
    <w:rsid w:val="00FF6027"/>
    <w:rsid w:val="00FF6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549808"/>
  <w15:docId w15:val="{EBBFAC9F-CF95-462A-8BD1-AC7EEA466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4C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3E3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732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329F"/>
  </w:style>
  <w:style w:type="paragraph" w:styleId="Footer">
    <w:name w:val="footer"/>
    <w:basedOn w:val="Normal"/>
    <w:link w:val="FooterChar"/>
    <w:uiPriority w:val="99"/>
    <w:unhideWhenUsed/>
    <w:rsid w:val="00B732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329F"/>
  </w:style>
  <w:style w:type="character" w:styleId="Hyperlink">
    <w:name w:val="Hyperlink"/>
    <w:basedOn w:val="DefaultParagraphFont"/>
    <w:uiPriority w:val="99"/>
    <w:unhideWhenUsed/>
    <w:rsid w:val="00B7329F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B7329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F233E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11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788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8652731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2021811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631226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80458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94700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06715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9664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010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it.ac.i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1AF649-1FAE-4430-9E25-570D50A194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55</Words>
  <Characters>933</Characters>
  <Application>Microsoft Office Word</Application>
  <DocSecurity>0</DocSecurity>
  <Lines>2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urbhi Sharma</cp:lastModifiedBy>
  <cp:revision>3</cp:revision>
  <dcterms:created xsi:type="dcterms:W3CDTF">2025-08-18T16:17:00Z</dcterms:created>
  <dcterms:modified xsi:type="dcterms:W3CDTF">2025-08-18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bacdcc-893a-4bd0-8d8c-4dc1ce0904f5</vt:lpwstr>
  </property>
</Properties>
</file>